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9EA04C8" w14:textId="61CA719B" w:rsidR="00955DC3" w:rsidRDefault="00DF5C59" w:rsidP="00C74CCF">
      <w:pPr>
        <w:spacing w:before="240"/>
        <w:ind w:leftChars="-85" w:left="-178"/>
      </w:pPr>
      <w:r>
        <w:rPr>
          <w:noProof/>
        </w:rPr>
        <w:drawing>
          <wp:anchor distT="0" distB="0" distL="114300" distR="114300" simplePos="0" relativeHeight="251890688" behindDoc="0" locked="0" layoutInCell="1" allowOverlap="1" wp14:anchorId="5C482419" wp14:editId="56749495">
            <wp:simplePos x="0" y="0"/>
            <wp:positionH relativeFrom="margin">
              <wp:align>right</wp:align>
            </wp:positionH>
            <wp:positionV relativeFrom="paragraph">
              <wp:posOffset>-112947</wp:posOffset>
            </wp:positionV>
            <wp:extent cx="1979268" cy="424129"/>
            <wp:effectExtent l="0" t="0" r="2540" b="0"/>
            <wp:wrapNone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27" t="36092" r="5199" b="36840"/>
                    <a:stretch/>
                  </pic:blipFill>
                  <pic:spPr bwMode="auto">
                    <a:xfrm>
                      <a:off x="0" y="0"/>
                      <a:ext cx="1979268" cy="424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3C3F2F66" wp14:editId="5EF47CEA">
                <wp:simplePos x="0" y="0"/>
                <wp:positionH relativeFrom="margin">
                  <wp:posOffset>34290</wp:posOffset>
                </wp:positionH>
                <wp:positionV relativeFrom="paragraph">
                  <wp:posOffset>-72390</wp:posOffset>
                </wp:positionV>
                <wp:extent cx="2459355" cy="351692"/>
                <wp:effectExtent l="0" t="0" r="17145" b="10795"/>
                <wp:wrapNone/>
                <wp:docPr id="14" name="正方形/長方形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9355" cy="35169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3EA14" w14:textId="77777777" w:rsidR="00C616A0" w:rsidRPr="00374611" w:rsidRDefault="00C616A0" w:rsidP="00C616A0">
                            <w:pPr>
                              <w:spacing w:line="380" w:lineRule="exact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374611">
                              <w:rPr>
                                <w:rFonts w:hint="eastAsia"/>
                                <w:sz w:val="20"/>
                                <w:szCs w:val="20"/>
                                <w:lang w:eastAsia="zh-CN"/>
                              </w:rPr>
                              <w:t>整理番号</w:t>
                            </w:r>
                            <w:r>
                              <w:rPr>
                                <w:rFonts w:hint="eastAsia"/>
                                <w:sz w:val="20"/>
                                <w:szCs w:val="20"/>
                                <w:lang w:eastAsia="zh-CN"/>
                              </w:rPr>
                              <w:t>（事務局使用）：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3F2F66" id="正方形/長方形 14" o:spid="_x0000_s1026" style="position:absolute;left:0;text-align:left;margin-left:2.7pt;margin-top:-5.7pt;width:193.65pt;height:27.7pt;z-index:251641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">
                <v:stroke dashstyle="1 1" endcap="round"/>
                <v:textbox inset="5.85pt,.7pt,5.85pt,.7pt">
                  <w:txbxContent>
                    <w:p w14:paraId="2533EA14" w14:textId="77777777" w:rsidR="00C616A0" w:rsidRPr="00374611" w:rsidRDefault="00C616A0" w:rsidP="00C616A0">
                      <w:pPr>
                        <w:spacing w:line="380" w:lineRule="exact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374611">
                        <w:rPr>
                          <w:rFonts w:hint="eastAsia"/>
                          <w:sz w:val="20"/>
                          <w:szCs w:val="20"/>
                          <w:lang w:eastAsia="zh-CN"/>
                        </w:rPr>
                        <w:t>整理番号</w:t>
                      </w:r>
                      <w:r>
                        <w:rPr>
                          <w:rFonts w:hint="eastAsia"/>
                          <w:sz w:val="20"/>
                          <w:szCs w:val="20"/>
                          <w:lang w:eastAsia="zh-CN"/>
                        </w:rPr>
                        <w:t>（事務局使用）：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2679DCE" w14:textId="12418149" w:rsidR="00C616A0" w:rsidRPr="00DF5C59" w:rsidRDefault="00DF5C59" w:rsidP="00DF5C59">
      <w:pPr>
        <w:jc w:val="center"/>
        <w:rPr>
          <w:rFonts w:ascii="HGMaruGothicMPRO" w:eastAsia="HGMaruGothicMPRO"/>
          <w:b/>
          <w:bCs/>
          <w:sz w:val="32"/>
          <w:szCs w:val="32"/>
          <w:u w:val="single"/>
        </w:rPr>
      </w:pPr>
      <w:r>
        <w:rPr>
          <w:rFonts w:ascii="HGMaruGothicMPRO" w:eastAsia="HGMaruGothicMPRO" w:hint="eastAsia"/>
          <w:sz w:val="28"/>
          <w:szCs w:val="28"/>
        </w:rPr>
        <w:t>第</w:t>
      </w:r>
      <w:r w:rsidR="001E213D">
        <w:rPr>
          <w:rFonts w:ascii="HGMaruGothicMPRO" w:eastAsia="HGMaruGothicMPRO" w:hint="eastAsia"/>
          <w:sz w:val="28"/>
          <w:szCs w:val="28"/>
        </w:rPr>
        <w:t>３</w:t>
      </w:r>
      <w:r>
        <w:rPr>
          <w:rFonts w:ascii="HGMaruGothicMPRO" w:eastAsia="HGMaruGothicMPRO" w:hint="eastAsia"/>
          <w:sz w:val="28"/>
          <w:szCs w:val="28"/>
        </w:rPr>
        <w:t>回「</w:t>
      </w:r>
      <w:r w:rsidR="00D577BF">
        <w:rPr>
          <w:rFonts w:ascii="HGMaruGothicMPRO" w:eastAsia="HGMaruGothicMPRO" w:hint="eastAsia"/>
          <w:sz w:val="28"/>
          <w:szCs w:val="28"/>
        </w:rPr>
        <w:t>わたしの</w:t>
      </w:r>
      <w:r w:rsidR="00E4283B">
        <w:rPr>
          <w:rFonts w:ascii="HGMaruGothicMPRO" w:eastAsia="HGMaruGothicMPRO" w:hint="eastAsia"/>
          <w:sz w:val="28"/>
          <w:szCs w:val="28"/>
        </w:rPr>
        <w:t>国際交流</w:t>
      </w:r>
      <w:r w:rsidR="00D577BF">
        <w:rPr>
          <w:rFonts w:ascii="HGMaruGothicMPRO" w:eastAsia="HGMaruGothicMPRO" w:hint="eastAsia"/>
          <w:sz w:val="28"/>
          <w:szCs w:val="28"/>
        </w:rPr>
        <w:t>」</w:t>
      </w:r>
      <w:r w:rsidR="00C616A0">
        <w:rPr>
          <w:rFonts w:ascii="HGMaruGothicMPRO" w:eastAsia="HGMaruGothicMPRO" w:hint="eastAsia"/>
          <w:sz w:val="28"/>
          <w:szCs w:val="28"/>
        </w:rPr>
        <w:t>展</w:t>
      </w:r>
      <w:r w:rsidR="00D577BF">
        <w:rPr>
          <w:rFonts w:ascii="HGMaruGothicMPRO" w:eastAsia="HGMaruGothicMPRO" w:hint="eastAsia"/>
          <w:sz w:val="28"/>
          <w:szCs w:val="28"/>
        </w:rPr>
        <w:t xml:space="preserve">　</w:t>
      </w:r>
      <w:r w:rsidR="00C616A0" w:rsidRPr="00374611">
        <w:rPr>
          <w:rFonts w:ascii="HGMaruGothicMPRO" w:eastAsia="HGMaruGothicMPRO" w:hint="eastAsia"/>
          <w:sz w:val="28"/>
          <w:szCs w:val="28"/>
        </w:rPr>
        <w:t>応募用紙</w:t>
      </w:r>
      <w:r>
        <w:rPr>
          <w:rFonts w:ascii="HGMaruGothicMPRO" w:eastAsia="HGMaruGothicMPRO" w:hint="eastAsia"/>
          <w:sz w:val="28"/>
          <w:szCs w:val="28"/>
        </w:rPr>
        <w:t xml:space="preserve">　　</w:t>
      </w:r>
      <w:r w:rsidRPr="00DF5C59">
        <w:rPr>
          <w:rFonts w:ascii="HGMaruGothicMPRO" w:eastAsia="HGMaruGothicMPRO" w:hint="eastAsia"/>
          <w:b/>
          <w:bCs/>
          <w:sz w:val="32"/>
          <w:szCs w:val="32"/>
          <w:u w:val="single"/>
        </w:rPr>
        <w:t>写真部門</w:t>
      </w:r>
    </w:p>
    <w:p w14:paraId="0C1DDFA6" w14:textId="5FED890D" w:rsidR="0098639C" w:rsidRPr="0098639C" w:rsidRDefault="00F60121" w:rsidP="00F60121">
      <w:pPr>
        <w:wordWrap w:val="0"/>
        <w:ind w:right="420"/>
        <w:jc w:val="right"/>
        <w:rPr>
          <w:rFonts w:ascii="HGMaruGothicMPRO" w:eastAsia="HGMaruGothicMPRO"/>
          <w:szCs w:val="21"/>
        </w:rPr>
      </w:pPr>
      <w:r>
        <w:rPr>
          <w:rFonts w:ascii="HGMaruGothicMPRO" w:eastAsia="HGMaruGothicMPRO" w:hint="eastAsia"/>
          <w:szCs w:val="21"/>
        </w:rPr>
        <w:t>令和</w:t>
      </w:r>
      <w:r w:rsidR="001E213D">
        <w:rPr>
          <w:rFonts w:ascii="HGMaruGothicMPRO" w:eastAsia="HGMaruGothicMPRO" w:hint="eastAsia"/>
          <w:szCs w:val="21"/>
        </w:rPr>
        <w:t>４</w:t>
      </w:r>
      <w:r w:rsidR="0098639C">
        <w:rPr>
          <w:rFonts w:ascii="HGMaruGothicMPRO" w:eastAsia="HGMaruGothicMPRO" w:hint="eastAsia"/>
          <w:szCs w:val="21"/>
        </w:rPr>
        <w:t xml:space="preserve">年　　</w:t>
      </w:r>
      <w:r>
        <w:rPr>
          <w:rFonts w:ascii="HGMaruGothicMPRO" w:eastAsia="HGMaruGothicMPRO" w:hint="eastAsia"/>
          <w:szCs w:val="21"/>
        </w:rPr>
        <w:t xml:space="preserve">　</w:t>
      </w:r>
      <w:r w:rsidR="0098639C">
        <w:rPr>
          <w:rFonts w:ascii="HGMaruGothicMPRO" w:eastAsia="HGMaruGothicMPRO" w:hint="eastAsia"/>
          <w:szCs w:val="21"/>
        </w:rPr>
        <w:t xml:space="preserve"> 月</w:t>
      </w:r>
      <w:r>
        <w:rPr>
          <w:rFonts w:ascii="HGMaruGothicMPRO" w:eastAsia="HGMaruGothicMPRO" w:hint="eastAsia"/>
          <w:szCs w:val="21"/>
        </w:rPr>
        <w:t xml:space="preserve">　</w:t>
      </w:r>
      <w:r w:rsidR="0098639C">
        <w:rPr>
          <w:rFonts w:ascii="HGMaruGothicMPRO" w:eastAsia="HGMaruGothicMPRO" w:hint="eastAsia"/>
          <w:szCs w:val="21"/>
        </w:rPr>
        <w:t xml:space="preserve">　　 日</w:t>
      </w:r>
      <w:r>
        <w:rPr>
          <w:rFonts w:ascii="HGMaruGothicMPRO" w:eastAsia="HGMaruGothicMPRO" w:hint="eastAsia"/>
          <w:szCs w:val="21"/>
        </w:rPr>
        <w:t xml:space="preserve">　</w:t>
      </w:r>
    </w:p>
    <w:tbl>
      <w:tblPr>
        <w:tblW w:w="0" w:type="auto"/>
        <w:tblInd w:w="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35"/>
        <w:gridCol w:w="5788"/>
        <w:gridCol w:w="1167"/>
        <w:gridCol w:w="1168"/>
      </w:tblGrid>
      <w:tr w:rsidR="001D306E" w:rsidRPr="00EE7FBF" w14:paraId="02AF9248" w14:textId="77777777" w:rsidTr="001D306E">
        <w:tc>
          <w:tcPr>
            <w:tcW w:w="22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19A7DD" w14:textId="77777777" w:rsidR="001D306E" w:rsidRPr="00EE7FBF" w:rsidRDefault="001D306E" w:rsidP="00F60121">
            <w:pPr>
              <w:jc w:val="center"/>
              <w:rPr>
                <w:rFonts w:ascii="HGMaruGothicMPRO" w:eastAsia="HGMaruGothicMPRO"/>
                <w:sz w:val="18"/>
                <w:szCs w:val="18"/>
              </w:rPr>
            </w:pPr>
            <w:r w:rsidRPr="00EE7FBF">
              <w:rPr>
                <w:rFonts w:ascii="HGMaruGothicMPRO" w:eastAsia="HGMaruGothicMPRO" w:hint="eastAsia"/>
                <w:sz w:val="18"/>
                <w:szCs w:val="18"/>
              </w:rPr>
              <w:t>ふりがな</w:t>
            </w:r>
          </w:p>
        </w:tc>
        <w:tc>
          <w:tcPr>
            <w:tcW w:w="578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5B38335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  <w:tc>
          <w:tcPr>
            <w:tcW w:w="1167" w:type="dxa"/>
            <w:vMerge w:val="restart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BE721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年齢</w:t>
            </w:r>
          </w:p>
        </w:tc>
        <w:tc>
          <w:tcPr>
            <w:tcW w:w="1168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04E9B7B" w14:textId="77777777" w:rsidR="001D306E" w:rsidRPr="00EE7FBF" w:rsidRDefault="001D306E" w:rsidP="00254D19">
            <w:pPr>
              <w:jc w:val="right"/>
              <w:rPr>
                <w:rFonts w:ascii="HGMaruGothicMPRO" w:eastAsia="HGMaruGothicMPRO"/>
                <w:sz w:val="24"/>
              </w:rPr>
            </w:pPr>
            <w:r w:rsidRPr="00EE7FBF">
              <w:rPr>
                <w:rFonts w:ascii="HGMaruGothicMPRO" w:eastAsia="HGMaruGothicMPRO" w:hint="eastAsia"/>
                <w:sz w:val="24"/>
              </w:rPr>
              <w:t>歳</w:t>
            </w:r>
          </w:p>
        </w:tc>
      </w:tr>
      <w:tr w:rsidR="001D306E" w:rsidRPr="00EE7FBF" w14:paraId="42C0550B" w14:textId="77777777" w:rsidTr="00DF5C59">
        <w:trPr>
          <w:trHeight w:val="747"/>
        </w:trPr>
        <w:tc>
          <w:tcPr>
            <w:tcW w:w="2235" w:type="dxa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248B8A68" w14:textId="687253B1" w:rsidR="001D306E" w:rsidRPr="00EE7FBF" w:rsidRDefault="001D306E" w:rsidP="00F60121">
            <w:pPr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お名前</w:t>
            </w:r>
          </w:p>
        </w:tc>
        <w:tc>
          <w:tcPr>
            <w:tcW w:w="5788" w:type="dxa"/>
            <w:shd w:val="clear" w:color="auto" w:fill="auto"/>
            <w:vAlign w:val="center"/>
          </w:tcPr>
          <w:p w14:paraId="72C12389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  <w:tc>
          <w:tcPr>
            <w:tcW w:w="1167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900A07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  <w:tc>
          <w:tcPr>
            <w:tcW w:w="116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EDD8190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</w:tr>
      <w:tr w:rsidR="00C616A0" w:rsidRPr="00EE7FBF" w14:paraId="2C914A9C" w14:textId="77777777" w:rsidTr="00DF5C59">
        <w:trPr>
          <w:trHeight w:val="1508"/>
        </w:trPr>
        <w:tc>
          <w:tcPr>
            <w:tcW w:w="2235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8B57D7" w14:textId="7D529699" w:rsidR="00C616A0" w:rsidRPr="00EE7FBF" w:rsidRDefault="00C616A0" w:rsidP="008241D4">
            <w:pPr>
              <w:ind w:firstLineChars="50" w:firstLine="120"/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住　所</w:t>
            </w:r>
          </w:p>
        </w:tc>
        <w:tc>
          <w:tcPr>
            <w:tcW w:w="8123" w:type="dxa"/>
            <w:gridSpan w:val="3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7B5D2EE" w14:textId="5232A94C" w:rsidR="00C616A0" w:rsidRDefault="00C616A0" w:rsidP="00254D19">
            <w:pPr>
              <w:rPr>
                <w:rFonts w:ascii="HGMaruGothicMPRO" w:eastAsia="HGMaruGothicMPRO"/>
                <w:sz w:val="22"/>
                <w:szCs w:val="22"/>
              </w:rPr>
            </w:pPr>
            <w:r w:rsidRPr="00EE7FBF">
              <w:rPr>
                <w:rFonts w:ascii="HGMaruGothicMPRO" w:eastAsia="HGMaruGothicMPRO" w:hint="eastAsia"/>
                <w:sz w:val="22"/>
                <w:szCs w:val="22"/>
              </w:rPr>
              <w:t xml:space="preserve">〒　　　</w:t>
            </w:r>
            <w:r w:rsidR="008241D4">
              <w:rPr>
                <w:rFonts w:ascii="HGMaruGothicMPRO" w:eastAsia="HGMaruGothicMPRO" w:hint="eastAsia"/>
                <w:sz w:val="22"/>
                <w:szCs w:val="22"/>
              </w:rPr>
              <w:t xml:space="preserve"> </w:t>
            </w:r>
            <w:r w:rsidRPr="00EE7FBF">
              <w:rPr>
                <w:rFonts w:ascii="HGMaruGothicMPRO" w:eastAsia="HGMaruGothicMPRO" w:hint="eastAsia"/>
                <w:sz w:val="22"/>
                <w:szCs w:val="22"/>
              </w:rPr>
              <w:t xml:space="preserve">－　　　　</w:t>
            </w:r>
          </w:p>
          <w:p w14:paraId="0C29B774" w14:textId="6A39C8B5" w:rsidR="00C616A0" w:rsidRDefault="00C616A0" w:rsidP="00254D19">
            <w:pPr>
              <w:rPr>
                <w:rFonts w:ascii="HGMaruGothicMPRO" w:eastAsia="HGMaruGothicMPRO"/>
                <w:szCs w:val="21"/>
              </w:rPr>
            </w:pPr>
          </w:p>
          <w:p w14:paraId="45D5B06E" w14:textId="77777777" w:rsidR="00DF5C59" w:rsidRDefault="00DF5C59" w:rsidP="00254D19">
            <w:pPr>
              <w:rPr>
                <w:rFonts w:ascii="HGMaruGothicMPRO" w:eastAsia="HGMaruGothicMPRO"/>
                <w:szCs w:val="21"/>
              </w:rPr>
            </w:pPr>
          </w:p>
          <w:p w14:paraId="4C066659" w14:textId="08A8AE40" w:rsidR="00C616A0" w:rsidRPr="00091B1D" w:rsidRDefault="00C616A0" w:rsidP="00F60121">
            <w:pPr>
              <w:ind w:right="9"/>
              <w:rPr>
                <w:rFonts w:ascii="HGMaruGothicMPRO" w:eastAsia="HGMaruGothicMPRO"/>
                <w:sz w:val="20"/>
                <w:szCs w:val="20"/>
              </w:rPr>
            </w:pPr>
            <w:r w:rsidRPr="00824F93">
              <w:rPr>
                <w:rFonts w:ascii="HGMaruGothicMPRO" w:eastAsia="HGMaruGothicMPRO" w:hint="eastAsia"/>
                <w:sz w:val="20"/>
                <w:szCs w:val="20"/>
              </w:rPr>
              <w:t>※ 姫路市外に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>在住</w:t>
            </w:r>
            <w:r w:rsidRPr="00824F93">
              <w:rPr>
                <w:rFonts w:ascii="HGMaruGothicMPRO" w:eastAsia="HGMaruGothicMPRO" w:hint="eastAsia"/>
                <w:sz w:val="20"/>
                <w:szCs w:val="20"/>
              </w:rPr>
              <w:t>の方はどちらかに○を付けてくださ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い →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>（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 xml:space="preserve"> 在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 xml:space="preserve">勤 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>・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 xml:space="preserve"> 在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>学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 xml:space="preserve"> ）</w:t>
            </w:r>
          </w:p>
        </w:tc>
      </w:tr>
      <w:tr w:rsidR="00C616A0" w:rsidRPr="00EE7FBF" w14:paraId="29B23636" w14:textId="77777777" w:rsidTr="00DF5C59">
        <w:trPr>
          <w:trHeight w:val="1119"/>
        </w:trPr>
        <w:tc>
          <w:tcPr>
            <w:tcW w:w="2235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E81A30" w14:textId="2F668326" w:rsidR="00C616A0" w:rsidRPr="00EE7FBF" w:rsidRDefault="00C616A0" w:rsidP="008241D4">
            <w:pPr>
              <w:ind w:firstLineChars="50" w:firstLine="120"/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連絡先</w:t>
            </w:r>
          </w:p>
        </w:tc>
        <w:tc>
          <w:tcPr>
            <w:tcW w:w="8123" w:type="dxa"/>
            <w:gridSpan w:val="3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F55D41F" w14:textId="2426F144" w:rsidR="00C616A0" w:rsidRDefault="00C616A0" w:rsidP="00254D19">
            <w:pPr>
              <w:rPr>
                <w:rFonts w:ascii="HGMaruGothicMPRO" w:eastAsia="HGMaruGothicMPRO"/>
                <w:sz w:val="22"/>
                <w:szCs w:val="22"/>
              </w:rPr>
            </w:pPr>
            <w:r w:rsidRPr="00EE7FBF">
              <w:rPr>
                <w:rFonts w:ascii="HGMaruGothicMPRO" w:eastAsia="HGMaruGothicMPRO" w:hint="eastAsia"/>
                <w:sz w:val="22"/>
                <w:szCs w:val="22"/>
              </w:rPr>
              <w:t>TEL：</w:t>
            </w:r>
          </w:p>
          <w:p w14:paraId="3AB76BE0" w14:textId="4DB05CD5" w:rsidR="00C616A0" w:rsidRPr="00EE7FBF" w:rsidRDefault="009A108A" w:rsidP="00254D19">
            <w:pPr>
              <w:rPr>
                <w:rFonts w:ascii="HGMaruGothicMPRO" w:eastAsia="HGMaruGothicMPRO"/>
                <w:sz w:val="22"/>
                <w:szCs w:val="22"/>
              </w:rPr>
            </w:pPr>
            <w:r>
              <w:rPr>
                <w:rFonts w:ascii="HGMaruGothicMPRO" w:eastAsia="HGMaruGothicMPRO" w:hint="eastAsia"/>
                <w:sz w:val="22"/>
                <w:szCs w:val="22"/>
              </w:rPr>
              <w:t>メールアドレス</w:t>
            </w:r>
            <w:r w:rsidR="00C616A0">
              <w:rPr>
                <w:rFonts w:ascii="HGMaruGothicMPRO" w:eastAsia="HGMaruGothicMPRO" w:hint="eastAsia"/>
                <w:sz w:val="22"/>
                <w:szCs w:val="22"/>
              </w:rPr>
              <w:t>：</w:t>
            </w:r>
          </w:p>
        </w:tc>
      </w:tr>
      <w:tr w:rsidR="00C616A0" w:rsidRPr="00EE7FBF" w14:paraId="3F610089" w14:textId="77777777" w:rsidTr="001D306E">
        <w:trPr>
          <w:trHeight w:val="730"/>
        </w:trPr>
        <w:tc>
          <w:tcPr>
            <w:tcW w:w="2235" w:type="dxa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34D6742F" w14:textId="26DC0603" w:rsidR="00C616A0" w:rsidRPr="00EE7FBF" w:rsidRDefault="00C616A0" w:rsidP="00254D19">
            <w:pPr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作品のタイトル</w:t>
            </w:r>
          </w:p>
        </w:tc>
        <w:tc>
          <w:tcPr>
            <w:tcW w:w="8123" w:type="dxa"/>
            <w:gridSpan w:val="3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33FC41" w14:textId="02D068C6" w:rsidR="00C616A0" w:rsidRPr="00EE7FBF" w:rsidRDefault="00C616A0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</w:tr>
      <w:tr w:rsidR="00F60121" w:rsidRPr="00EE7FBF" w14:paraId="1FEDACBF" w14:textId="77777777" w:rsidTr="00DF5C59">
        <w:trPr>
          <w:trHeight w:val="863"/>
        </w:trPr>
        <w:tc>
          <w:tcPr>
            <w:tcW w:w="2235" w:type="dxa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755C0A8F" w14:textId="7CA9C04A" w:rsidR="00126A66" w:rsidRPr="00EE7FBF" w:rsidRDefault="00F60121" w:rsidP="00126A66">
            <w:pPr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撮影時期</w:t>
            </w:r>
          </w:p>
        </w:tc>
        <w:tc>
          <w:tcPr>
            <w:tcW w:w="8123" w:type="dxa"/>
            <w:gridSpan w:val="3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0E0549" w14:textId="01F6A761" w:rsidR="00F60121" w:rsidRPr="00EE7FBF" w:rsidRDefault="00F60121" w:rsidP="00254D19">
            <w:pPr>
              <w:jc w:val="center"/>
              <w:rPr>
                <w:rFonts w:ascii="HGMaruGothicMPRO" w:eastAsia="HGMaruGothicMPRO"/>
                <w:sz w:val="24"/>
              </w:rPr>
            </w:pPr>
            <w:r>
              <w:rPr>
                <w:rFonts w:ascii="HGMaruGothicMPRO" w:eastAsia="HGMaruGothicMPRO" w:hint="eastAsia"/>
                <w:sz w:val="24"/>
              </w:rPr>
              <w:t xml:space="preserve">（ 昭 和 ・ 平 成 ・ 令 和 ・ 西 暦 ）　　　　　　年　　　　　月　　　　　　　　</w:t>
            </w:r>
          </w:p>
        </w:tc>
      </w:tr>
      <w:tr w:rsidR="00126A66" w:rsidRPr="00EE7FBF" w14:paraId="6A14E2D7" w14:textId="77777777" w:rsidTr="001D306E">
        <w:trPr>
          <w:trHeight w:val="1009"/>
        </w:trPr>
        <w:tc>
          <w:tcPr>
            <w:tcW w:w="2235" w:type="dxa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264BA2ED" w14:textId="4F77CC75" w:rsidR="00126A66" w:rsidRDefault="00126A66" w:rsidP="00126A66">
            <w:pPr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撮影場所</w:t>
            </w:r>
          </w:p>
        </w:tc>
        <w:tc>
          <w:tcPr>
            <w:tcW w:w="8123" w:type="dxa"/>
            <w:gridSpan w:val="3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7AB9EB6" w14:textId="1AAF8E01" w:rsidR="00126A66" w:rsidRPr="00126A66" w:rsidRDefault="00126A66" w:rsidP="00126A66">
            <w:pPr>
              <w:pStyle w:val="a9"/>
              <w:numPr>
                <w:ilvl w:val="0"/>
                <w:numId w:val="1"/>
              </w:numPr>
              <w:spacing w:line="360" w:lineRule="auto"/>
              <w:ind w:leftChars="0"/>
              <w:rPr>
                <w:rFonts w:ascii="HGMaruGothicMPRO" w:eastAsia="HGMaruGothicMPRO"/>
                <w:sz w:val="24"/>
              </w:rPr>
            </w:pPr>
            <w:r w:rsidRPr="00126A66">
              <w:rPr>
                <w:rFonts w:ascii="HGMaruGothicMPRO" w:eastAsia="HGMaruGothicMPRO" w:hint="eastAsia"/>
                <w:sz w:val="24"/>
              </w:rPr>
              <w:t>国 内（　　　　　　　　都・道・府・県　　　　　　　　市・町・村）</w:t>
            </w:r>
          </w:p>
          <w:p w14:paraId="3EB61372" w14:textId="57995578" w:rsidR="00126A66" w:rsidRPr="00126A66" w:rsidRDefault="00126A66" w:rsidP="00126A66">
            <w:pPr>
              <w:pStyle w:val="a9"/>
              <w:numPr>
                <w:ilvl w:val="0"/>
                <w:numId w:val="1"/>
              </w:numPr>
              <w:spacing w:line="360" w:lineRule="auto"/>
              <w:ind w:leftChars="0"/>
              <w:rPr>
                <w:rFonts w:ascii="HGMaruGothicMPRO" w:eastAsia="HGMaruGothicMPRO"/>
                <w:sz w:val="24"/>
                <w:lang w:eastAsia="zh-CN"/>
              </w:rPr>
            </w:pPr>
            <w:r w:rsidRPr="00126A66">
              <w:rPr>
                <w:rFonts w:ascii="HGMaruGothicMPRO" w:eastAsia="HGMaruGothicMPRO" w:hint="eastAsia"/>
                <w:sz w:val="24"/>
                <w:lang w:eastAsia="zh-CN"/>
              </w:rPr>
              <w:t>海 外（</w:t>
            </w:r>
            <w:r>
              <w:rPr>
                <w:rFonts w:ascii="HGMaruGothicMPRO" w:eastAsia="HGMaruGothicMPRO" w:hint="eastAsia"/>
                <w:sz w:val="24"/>
                <w:lang w:eastAsia="zh-CN"/>
              </w:rPr>
              <w:t xml:space="preserve"> </w:t>
            </w:r>
            <w:r w:rsidRPr="00126A66">
              <w:rPr>
                <w:rFonts w:ascii="HGMaruGothicMPRO" w:eastAsia="HGMaruGothicMPRO" w:hint="eastAsia"/>
                <w:sz w:val="24"/>
                <w:lang w:eastAsia="zh-CN"/>
              </w:rPr>
              <w:t>国 名</w:t>
            </w:r>
            <w:r>
              <w:rPr>
                <w:rFonts w:ascii="HGMaruGothicMPRO" w:eastAsia="HGMaruGothicMPRO" w:hint="eastAsia"/>
                <w:sz w:val="24"/>
                <w:lang w:eastAsia="zh-CN"/>
              </w:rPr>
              <w:t xml:space="preserve"> </w:t>
            </w:r>
            <w:r w:rsidRPr="00126A66">
              <w:rPr>
                <w:rFonts w:ascii="HGMaruGothicMPRO" w:eastAsia="HGMaruGothicMPRO" w:hint="eastAsia"/>
                <w:sz w:val="24"/>
                <w:lang w:eastAsia="zh-CN"/>
              </w:rPr>
              <w:t xml:space="preserve">：　　　　　　　　</w:t>
            </w:r>
            <w:r>
              <w:rPr>
                <w:rFonts w:ascii="HGMaruGothicMPRO" w:eastAsia="HGMaruGothicMPRO" w:hint="eastAsia"/>
                <w:sz w:val="24"/>
                <w:lang w:eastAsia="zh-CN"/>
              </w:rPr>
              <w:t xml:space="preserve"> </w:t>
            </w:r>
            <w:r w:rsidRPr="00126A66">
              <w:rPr>
                <w:rFonts w:ascii="HGMaruGothicMPRO" w:eastAsia="HGMaruGothicMPRO" w:hint="eastAsia"/>
                <w:sz w:val="24"/>
                <w:lang w:eastAsia="zh-CN"/>
              </w:rPr>
              <w:t xml:space="preserve">　　　　　　　　　　　　　　）</w:t>
            </w:r>
          </w:p>
        </w:tc>
      </w:tr>
      <w:tr w:rsidR="00C616A0" w:rsidRPr="00EE7FBF" w14:paraId="6B9DE272" w14:textId="77777777" w:rsidTr="00DF5C59">
        <w:trPr>
          <w:trHeight w:val="1164"/>
        </w:trPr>
        <w:tc>
          <w:tcPr>
            <w:tcW w:w="223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19BA20F" w14:textId="0C622E37" w:rsidR="00DF5C59" w:rsidRDefault="00C616A0" w:rsidP="001D306E">
            <w:pPr>
              <w:jc w:val="center"/>
              <w:rPr>
                <w:rFonts w:ascii="HGMaruGothicMPRO" w:eastAsia="HGMaruGothicMPRO"/>
                <w:sz w:val="24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作品の</w:t>
            </w:r>
            <w:r w:rsidR="00DF5C59">
              <w:rPr>
                <w:rFonts w:ascii="HGMaruGothicMPRO" w:eastAsia="HGMaruGothicMPRO" w:hint="eastAsia"/>
                <w:sz w:val="24"/>
              </w:rPr>
              <w:t>コンセプト</w:t>
            </w:r>
          </w:p>
          <w:p w14:paraId="4BA545E7" w14:textId="35971920" w:rsidR="00C616A0" w:rsidRPr="00DF5C59" w:rsidRDefault="00DF5C59" w:rsidP="001D306E">
            <w:pPr>
              <w:jc w:val="center"/>
              <w:rPr>
                <w:rFonts w:ascii="HGMaruGothicMPRO" w:eastAsia="HGMaruGothicMPRO"/>
                <w:sz w:val="24"/>
              </w:rPr>
            </w:pPr>
            <w:r>
              <w:rPr>
                <w:rFonts w:ascii="HGMaruGothicMPRO" w:eastAsia="HGMaruGothicMPRO" w:hint="eastAsia"/>
                <w:sz w:val="24"/>
              </w:rPr>
              <w:t>（</w:t>
            </w:r>
            <w:r w:rsidR="001D306E" w:rsidRPr="00DF5C59">
              <w:rPr>
                <w:rFonts w:ascii="HGMaruGothicMPRO" w:eastAsia="HGMaruGothicMPRO" w:hint="eastAsia"/>
                <w:sz w:val="24"/>
              </w:rPr>
              <w:t>簡単な</w:t>
            </w:r>
            <w:r w:rsidR="00C616A0" w:rsidRPr="00DF5C59">
              <w:rPr>
                <w:rFonts w:ascii="HGMaruGothicMPRO" w:eastAsia="HGMaruGothicMPRO" w:hint="eastAsia"/>
                <w:sz w:val="24"/>
              </w:rPr>
              <w:t>説明</w:t>
            </w:r>
            <w:r>
              <w:rPr>
                <w:rFonts w:ascii="HGMaruGothicMPRO" w:eastAsia="HGMaruGothicMPRO" w:hint="eastAsia"/>
                <w:sz w:val="24"/>
              </w:rPr>
              <w:t>）</w:t>
            </w:r>
          </w:p>
        </w:tc>
        <w:tc>
          <w:tcPr>
            <w:tcW w:w="8123" w:type="dxa"/>
            <w:gridSpan w:val="3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E778E61" w14:textId="1745B1E6" w:rsidR="00C616A0" w:rsidRPr="00DF5C59" w:rsidRDefault="00C616A0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</w:tr>
    </w:tbl>
    <w:p w14:paraId="189BF699" w14:textId="7522DB86" w:rsidR="00C616A0" w:rsidRPr="00A449D7" w:rsidRDefault="00C616A0" w:rsidP="00455B48">
      <w:pPr>
        <w:snapToGrid w:val="0"/>
        <w:spacing w:line="400" w:lineRule="exact"/>
        <w:ind w:firstLineChars="450" w:firstLine="990"/>
        <w:rPr>
          <w:rFonts w:ascii="HGMaruGothicMPRO" w:eastAsia="HGMaruGothicMPRO" w:hAnsi="HGMaruGothicMPRO"/>
          <w:sz w:val="22"/>
          <w:szCs w:val="22"/>
        </w:rPr>
      </w:pPr>
      <w:r w:rsidRPr="00A449D7">
        <w:rPr>
          <w:rFonts w:ascii="HGMaruGothicMPRO" w:eastAsia="HGMaruGothicMPRO" w:hAnsi="HGMaruGothicMPRO" w:hint="eastAsia"/>
          <w:sz w:val="22"/>
          <w:szCs w:val="22"/>
        </w:rPr>
        <w:t>１．上記、太線枠内を</w:t>
      </w:r>
      <w:r w:rsidR="00BC6334">
        <w:rPr>
          <w:rFonts w:ascii="HGMaruGothicMPRO" w:eastAsia="HGMaruGothicMPRO" w:hAnsi="HGMaruGothicMPRO" w:hint="eastAsia"/>
          <w:sz w:val="22"/>
          <w:szCs w:val="22"/>
        </w:rPr>
        <w:t>全て</w:t>
      </w:r>
      <w:r w:rsidRPr="00A449D7">
        <w:rPr>
          <w:rFonts w:ascii="HGMaruGothicMPRO" w:eastAsia="HGMaruGothicMPRO" w:hAnsi="HGMaruGothicMPRO" w:hint="eastAsia"/>
          <w:sz w:val="22"/>
          <w:szCs w:val="22"/>
        </w:rPr>
        <w:t>ご記入</w:t>
      </w:r>
      <w:r w:rsidR="009D1486">
        <w:rPr>
          <w:rFonts w:ascii="HGMaruGothicMPRO" w:eastAsia="HGMaruGothicMPRO" w:hAnsi="HGMaruGothicMPRO" w:hint="eastAsia"/>
          <w:sz w:val="22"/>
          <w:szCs w:val="22"/>
        </w:rPr>
        <w:t>の上、写真とともにご応募ください</w:t>
      </w:r>
      <w:r w:rsidRPr="00A449D7">
        <w:rPr>
          <w:rFonts w:ascii="HGMaruGothicMPRO" w:eastAsia="HGMaruGothicMPRO" w:hAnsi="HGMaruGothicMPRO" w:hint="eastAsia"/>
          <w:sz w:val="22"/>
          <w:szCs w:val="22"/>
        </w:rPr>
        <w:t>。</w:t>
      </w:r>
    </w:p>
    <w:p w14:paraId="4645A297" w14:textId="739E7415" w:rsidR="00C616A0" w:rsidRDefault="00C616A0" w:rsidP="00DF5C59">
      <w:pPr>
        <w:snapToGrid w:val="0"/>
        <w:spacing w:line="400" w:lineRule="exact"/>
        <w:ind w:firstLineChars="450" w:firstLine="990"/>
        <w:rPr>
          <w:rFonts w:ascii="HGMaruGothicMPRO" w:eastAsia="HGMaruGothicMPRO" w:hAnsi="HGMaruGothicMPRO"/>
          <w:sz w:val="22"/>
          <w:szCs w:val="22"/>
        </w:rPr>
      </w:pPr>
      <w:r w:rsidRPr="00A449D7">
        <w:rPr>
          <w:rFonts w:ascii="HGMaruGothicMPRO" w:eastAsia="HGMaruGothicMPRO" w:hAnsi="HGMaruGothicMPRO" w:hint="eastAsia"/>
          <w:sz w:val="22"/>
          <w:szCs w:val="22"/>
        </w:rPr>
        <w:t>２．この応募用紙により取得した個人情報は「</w:t>
      </w:r>
      <w:r w:rsidR="008241D4" w:rsidRPr="00A449D7">
        <w:rPr>
          <w:rFonts w:ascii="HGMaruGothicMPRO" w:eastAsia="HGMaruGothicMPRO" w:hAnsi="HGMaruGothicMPRO" w:hint="eastAsia"/>
          <w:sz w:val="22"/>
          <w:szCs w:val="22"/>
        </w:rPr>
        <w:t>わたしの</w:t>
      </w:r>
      <w:r w:rsidR="00E4283B" w:rsidRPr="00A449D7">
        <w:rPr>
          <w:rFonts w:ascii="HGMaruGothicMPRO" w:eastAsia="HGMaruGothicMPRO" w:hAnsi="HGMaruGothicMPRO" w:hint="eastAsia"/>
          <w:sz w:val="22"/>
          <w:szCs w:val="22"/>
        </w:rPr>
        <w:t>国際交流</w:t>
      </w:r>
      <w:r w:rsidR="008241D4" w:rsidRPr="00A449D7">
        <w:rPr>
          <w:rFonts w:ascii="HGMaruGothicMPRO" w:eastAsia="HGMaruGothicMPRO" w:hAnsi="HGMaruGothicMPRO" w:hint="eastAsia"/>
          <w:sz w:val="22"/>
          <w:szCs w:val="22"/>
        </w:rPr>
        <w:t>」</w:t>
      </w:r>
      <w:r w:rsidRPr="00A449D7">
        <w:rPr>
          <w:rFonts w:ascii="HGMaruGothicMPRO" w:eastAsia="HGMaruGothicMPRO" w:hAnsi="HGMaruGothicMPRO" w:hint="eastAsia"/>
          <w:sz w:val="22"/>
          <w:szCs w:val="22"/>
        </w:rPr>
        <w:t>展に関する業務にのみ使用します。</w:t>
      </w:r>
    </w:p>
    <w:tbl>
      <w:tblPr>
        <w:tblpPr w:leftFromText="142" w:rightFromText="142" w:vertAnchor="text" w:horzAnchor="margin" w:tblpXSpec="center" w:tblpY="1134"/>
        <w:tblW w:w="0" w:type="auto"/>
        <w:tblLook w:val="04A0" w:firstRow="1" w:lastRow="0" w:firstColumn="1" w:lastColumn="0" w:noHBand="0" w:noVBand="1"/>
      </w:tblPr>
      <w:tblGrid>
        <w:gridCol w:w="10065"/>
      </w:tblGrid>
      <w:tr w:rsidR="00DF5C59" w:rsidRPr="0096228D" w14:paraId="109A0BD4" w14:textId="77777777" w:rsidTr="00E914C8">
        <w:tc>
          <w:tcPr>
            <w:tcW w:w="10065" w:type="dxa"/>
            <w:shd w:val="clear" w:color="auto" w:fill="auto"/>
          </w:tcPr>
          <w:p w14:paraId="6BD2C9F1" w14:textId="45F2D180" w:rsidR="00DF5C59" w:rsidRPr="0096228D" w:rsidRDefault="00DF5C59" w:rsidP="00E914C8">
            <w:pPr>
              <w:spacing w:line="400" w:lineRule="exact"/>
              <w:jc w:val="center"/>
              <w:rPr>
                <w:rFonts w:ascii="メイリオ" w:eastAsia="メイリオ" w:hAnsi="メイリオ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892736" behindDoc="0" locked="0" layoutInCell="1" allowOverlap="1" wp14:anchorId="077DAE2A" wp14:editId="7B8F48D0">
                      <wp:simplePos x="0" y="0"/>
                      <wp:positionH relativeFrom="margin">
                        <wp:posOffset>2012315</wp:posOffset>
                      </wp:positionH>
                      <wp:positionV relativeFrom="paragraph">
                        <wp:posOffset>-424452</wp:posOffset>
                      </wp:positionV>
                      <wp:extent cx="2145665" cy="381000"/>
                      <wp:effectExtent l="0" t="0" r="0" b="0"/>
                      <wp:wrapNone/>
                      <wp:docPr id="19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45665" cy="3810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2AB0F0" w14:textId="77777777" w:rsidR="00DF5C59" w:rsidRPr="0096228D" w:rsidRDefault="00DF5C59" w:rsidP="00DF5C59">
                                  <w:pPr>
                                    <w:snapToGrid w:val="0"/>
                                    <w:spacing w:line="400" w:lineRule="exact"/>
                                    <w:jc w:val="center"/>
                                    <w:rPr>
                                      <w:rFonts w:ascii="HGMaruGothicMPRO" w:eastAsia="HGMaruGothicMPRO" w:hAnsi="HGMaruGothicMPRO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</w:pPr>
                                  <w:r w:rsidRPr="0096228D">
                                    <w:rPr>
                                      <w:rFonts w:ascii="メイリオ" w:eastAsia="メイリオ" w:hAnsi="メイリオ" w:hint="eastAsia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  <w:t>●</w:t>
                                  </w:r>
                                  <w:r>
                                    <w:rPr>
                                      <w:rFonts w:ascii="メイリオ" w:eastAsia="メイリオ" w:hAnsi="メイリオ" w:hint="eastAsia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96228D">
                                    <w:rPr>
                                      <w:rFonts w:ascii="メイリオ" w:eastAsia="メイリオ" w:hAnsi="メイリオ" w:hint="eastAsia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  <w:t>応募上の注意 ●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7DAE2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7" type="#_x0000_t202" style="position:absolute;left:0;text-align:left;margin-left:158.45pt;margin-top:-33.4pt;width:168.95pt;height:30pt;z-index:2518927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" filled="f" stroked="f">
                      <v:textbox>
                        <w:txbxContent>
                          <w:p w14:paraId="672AB0F0" w14:textId="77777777" w:rsidR="00DF5C59" w:rsidRPr="0096228D" w:rsidRDefault="00DF5C59" w:rsidP="00DF5C59">
                            <w:pPr>
                              <w:snapToGrid w:val="0"/>
                              <w:spacing w:line="400" w:lineRule="exact"/>
                              <w:jc w:val="center"/>
                              <w:rPr>
                                <w:rFonts w:ascii="HG丸ｺﾞｼｯｸM-PRO" w:eastAsia="HG丸ｺﾞｼｯｸM-PRO" w:hAnsi="HG丸ｺﾞｼｯｸM-PRO"/>
                                <w:b/>
                                <w:spacing w:val="-2"/>
                                <w:sz w:val="28"/>
                                <w:szCs w:val="28"/>
                              </w:rPr>
                            </w:pPr>
                            <w:r w:rsidRPr="0096228D">
                              <w:rPr>
                                <w:rFonts w:ascii="メイリオ" w:eastAsia="メイリオ" w:hAnsi="メイリオ" w:hint="eastAsia"/>
                                <w:b/>
                                <w:spacing w:val="-2"/>
                                <w:sz w:val="28"/>
                                <w:szCs w:val="28"/>
                              </w:rPr>
                              <w:t>●</w:t>
                            </w:r>
                            <w:r>
                              <w:rPr>
                                <w:rFonts w:ascii="メイリオ" w:eastAsia="メイリオ" w:hAnsi="メイリオ" w:hint="eastAsia"/>
                                <w:b/>
                                <w:spacing w:val="-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96228D">
                              <w:rPr>
                                <w:rFonts w:ascii="メイリオ" w:eastAsia="メイリオ" w:hAnsi="メイリオ" w:hint="eastAsia"/>
                                <w:b/>
                                <w:spacing w:val="-2"/>
                                <w:sz w:val="28"/>
                                <w:szCs w:val="28"/>
                              </w:rPr>
                              <w:t>応募上の注意 ●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必ず以下の項目をよくご確認ください。応募時点で下記の諸条件にすべて同意したものと</w:t>
            </w:r>
            <w:r w:rsidR="00DD6410">
              <w:rPr>
                <w:rFonts w:ascii="メイリオ" w:eastAsia="メイリオ" w:hAnsi="メイリオ" w:hint="eastAsia"/>
                <w:sz w:val="20"/>
                <w:szCs w:val="20"/>
              </w:rPr>
              <w:t>します</w:t>
            </w: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。</w:t>
            </w:r>
          </w:p>
        </w:tc>
      </w:tr>
      <w:tr w:rsidR="00DF5C59" w:rsidRPr="0096228D" w14:paraId="0D59A0BD" w14:textId="77777777" w:rsidTr="00E914C8">
        <w:tc>
          <w:tcPr>
            <w:tcW w:w="10065" w:type="dxa"/>
            <w:shd w:val="clear" w:color="auto" w:fill="auto"/>
          </w:tcPr>
          <w:p w14:paraId="00C47F70" w14:textId="7F127953" w:rsidR="00DF5C59" w:rsidRPr="0096228D" w:rsidRDefault="00DF5C59" w:rsidP="00E914C8">
            <w:pPr>
              <w:spacing w:line="400" w:lineRule="exact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① 写真は応募者本人が撮影したものであること</w:t>
            </w:r>
          </w:p>
        </w:tc>
      </w:tr>
      <w:tr w:rsidR="00DF5C59" w:rsidRPr="0096228D" w14:paraId="19D1420F" w14:textId="77777777" w:rsidTr="00E914C8">
        <w:tc>
          <w:tcPr>
            <w:tcW w:w="10065" w:type="dxa"/>
            <w:shd w:val="clear" w:color="auto" w:fill="auto"/>
          </w:tcPr>
          <w:p w14:paraId="42783D37" w14:textId="77777777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② 未発表のもので、写真は画像加工(色味の変更、画像の合成等)をしていないものであること</w:t>
            </w:r>
          </w:p>
        </w:tc>
      </w:tr>
      <w:tr w:rsidR="00DF5C59" w:rsidRPr="0096228D" w14:paraId="5645861A" w14:textId="77777777" w:rsidTr="00E914C8">
        <w:tc>
          <w:tcPr>
            <w:tcW w:w="10065" w:type="dxa"/>
            <w:shd w:val="clear" w:color="auto" w:fill="auto"/>
          </w:tcPr>
          <w:p w14:paraId="0BDFF7CB" w14:textId="7F78109D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③ 応募は1部門につき、おひとり2作品までとし、受賞は１つまでと</w:t>
            </w:r>
            <w:r w:rsidR="00DD6410">
              <w:rPr>
                <w:rFonts w:ascii="メイリオ" w:eastAsia="メイリオ" w:hAnsi="メイリオ" w:hint="eastAsia"/>
                <w:sz w:val="20"/>
                <w:szCs w:val="20"/>
              </w:rPr>
              <w:t>します</w:t>
            </w:r>
          </w:p>
          <w:p w14:paraId="2A31DF05" w14:textId="77777777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 xml:space="preserve">　 １部門につき３作品以上応募された場合、〆切に近い2作品を応募作品とします</w:t>
            </w:r>
          </w:p>
        </w:tc>
      </w:tr>
      <w:tr w:rsidR="00DF5C59" w:rsidRPr="0096228D" w14:paraId="77B213B0" w14:textId="77777777" w:rsidTr="00E914C8">
        <w:trPr>
          <w:trHeight w:val="360"/>
        </w:trPr>
        <w:tc>
          <w:tcPr>
            <w:tcW w:w="10065" w:type="dxa"/>
            <w:shd w:val="clear" w:color="auto" w:fill="auto"/>
          </w:tcPr>
          <w:p w14:paraId="443671A1" w14:textId="71C28B84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④ 人物等の被写体等に関する肖像権については、あらかじめ応募者の責任において公開の承諾を得てください</w:t>
            </w:r>
          </w:p>
        </w:tc>
      </w:tr>
      <w:tr w:rsidR="00DF5C59" w:rsidRPr="0096228D" w14:paraId="6F1391DC" w14:textId="77777777" w:rsidTr="00E914C8">
        <w:trPr>
          <w:trHeight w:val="360"/>
        </w:trPr>
        <w:tc>
          <w:tcPr>
            <w:tcW w:w="10065" w:type="dxa"/>
            <w:shd w:val="clear" w:color="auto" w:fill="auto"/>
          </w:tcPr>
          <w:p w14:paraId="05AA3DDA" w14:textId="131B1DC7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⑤ 応募作品の著作権は、応募者に帰属し、使用権は主催者に帰属します</w:t>
            </w:r>
          </w:p>
        </w:tc>
      </w:tr>
      <w:tr w:rsidR="00DF5C59" w:rsidRPr="0096228D" w14:paraId="22105034" w14:textId="77777777" w:rsidTr="00E914C8">
        <w:trPr>
          <w:trHeight w:val="360"/>
        </w:trPr>
        <w:tc>
          <w:tcPr>
            <w:tcW w:w="10065" w:type="dxa"/>
            <w:shd w:val="clear" w:color="auto" w:fill="auto"/>
          </w:tcPr>
          <w:p w14:paraId="5CCF9191" w14:textId="4D8B7DF6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⑥ 応募作品は展示、情報誌及びホームページ等への掲載など、姫路市文化国際交流財団の事業に使用します</w:t>
            </w:r>
          </w:p>
        </w:tc>
      </w:tr>
      <w:tr w:rsidR="00DF5C59" w:rsidRPr="0096228D" w14:paraId="785B8415" w14:textId="77777777" w:rsidTr="00E914C8">
        <w:trPr>
          <w:trHeight w:val="360"/>
        </w:trPr>
        <w:tc>
          <w:tcPr>
            <w:tcW w:w="10065" w:type="dxa"/>
            <w:shd w:val="clear" w:color="auto" w:fill="auto"/>
          </w:tcPr>
          <w:p w14:paraId="66E19D46" w14:textId="7E59C8EB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⑦ 入賞された写真のデータまたはフィルム等は、写真展示のため後日お借りすることがあります</w:t>
            </w:r>
          </w:p>
        </w:tc>
      </w:tr>
      <w:tr w:rsidR="00DF5C59" w:rsidRPr="0096228D" w14:paraId="5F9ACBC9" w14:textId="77777777" w:rsidTr="00E914C8">
        <w:trPr>
          <w:trHeight w:val="360"/>
        </w:trPr>
        <w:tc>
          <w:tcPr>
            <w:tcW w:w="10065" w:type="dxa"/>
            <w:shd w:val="clear" w:color="auto" w:fill="auto"/>
          </w:tcPr>
          <w:p w14:paraId="69E70AEB" w14:textId="7484098F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⑧ 応募作品は原則として返却しません</w:t>
            </w:r>
          </w:p>
        </w:tc>
      </w:tr>
      <w:tr w:rsidR="00DF5C59" w:rsidRPr="0096228D" w14:paraId="2A1BCC69" w14:textId="77777777" w:rsidTr="00E914C8">
        <w:trPr>
          <w:trHeight w:val="428"/>
        </w:trPr>
        <w:tc>
          <w:tcPr>
            <w:tcW w:w="10065" w:type="dxa"/>
            <w:shd w:val="clear" w:color="auto" w:fill="auto"/>
          </w:tcPr>
          <w:p w14:paraId="5088C5DF" w14:textId="77777777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⑨ 選考に関するお問い合わせは、一切お受けいたしません</w:t>
            </w:r>
          </w:p>
        </w:tc>
      </w:tr>
    </w:tbl>
    <w:p w14:paraId="0F2C49B3" w14:textId="20D84962" w:rsidR="00DF5C59" w:rsidRPr="00DF5C59" w:rsidRDefault="00DF5C59" w:rsidP="00DF5C59">
      <w:pPr>
        <w:snapToGrid w:val="0"/>
        <w:spacing w:line="400" w:lineRule="exact"/>
        <w:ind w:firstLineChars="450" w:firstLine="945"/>
        <w:rPr>
          <w:rFonts w:ascii="HGMaruGothicMPRO" w:eastAsia="HGMaruGothicMPRO" w:hAnsi="HGMaruGothicMPR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079CDB42" wp14:editId="0EC985A7">
                <wp:simplePos x="0" y="0"/>
                <wp:positionH relativeFrom="margin">
                  <wp:align>center</wp:align>
                </wp:positionH>
                <wp:positionV relativeFrom="paragraph">
                  <wp:posOffset>151876</wp:posOffset>
                </wp:positionV>
                <wp:extent cx="6727190" cy="3548380"/>
                <wp:effectExtent l="0" t="0" r="16510" b="13970"/>
                <wp:wrapNone/>
                <wp:docPr id="20" name="四角形: 角を丸くする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27190" cy="3548380"/>
                        </a:xfrm>
                        <a:prstGeom prst="roundRect">
                          <a:avLst>
                            <a:gd name="adj" fmla="val 13315"/>
                          </a:avLst>
                        </a:prstGeom>
                        <a:noFill/>
                        <a:ln w="1270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964538" id="四角形: 角を丸くする 20" o:spid="_x0000_s1026" style="position:absolute;left:0;text-align:left;margin-left:0;margin-top:11.95pt;width:529.7pt;height:279.4pt;z-index:25189478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arcsize="87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" filled="f" strokecolor="#f79646 [3209]" strokeweight="1pt">
                <w10:wrap anchorx="margin"/>
              </v:roundrect>
            </w:pict>
          </mc:Fallback>
        </mc:AlternateContent>
      </w:r>
    </w:p>
    <w:sectPr w:rsidR="00DF5C59" w:rsidRPr="00DF5C59" w:rsidSect="0075060D">
      <w:pgSz w:w="11906" w:h="16838" w:code="9"/>
      <w:pgMar w:top="397" w:right="244" w:bottom="340" w:left="23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B4834" w14:textId="77777777" w:rsidR="00A74816" w:rsidRDefault="00A74816" w:rsidP="00267F8A">
      <w:r>
        <w:separator/>
      </w:r>
    </w:p>
  </w:endnote>
  <w:endnote w:type="continuationSeparator" w:id="0">
    <w:p w14:paraId="5C986FDF" w14:textId="77777777" w:rsidR="00A74816" w:rsidRDefault="00A74816" w:rsidP="00267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altName w:val="Century"/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C40A1" w14:textId="77777777" w:rsidR="00A74816" w:rsidRDefault="00A74816" w:rsidP="00267F8A">
      <w:r>
        <w:separator/>
      </w:r>
    </w:p>
  </w:footnote>
  <w:footnote w:type="continuationSeparator" w:id="0">
    <w:p w14:paraId="3BF72010" w14:textId="77777777" w:rsidR="00A74816" w:rsidRDefault="00A74816" w:rsidP="00267F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6408B1"/>
    <w:multiLevelType w:val="hybridMultilevel"/>
    <w:tmpl w:val="A3DE08F2"/>
    <w:lvl w:ilvl="0" w:tplc="551A1A92">
      <w:start w:val="2"/>
      <w:numFmt w:val="bullet"/>
      <w:lvlText w:val="・"/>
      <w:lvlJc w:val="left"/>
      <w:pPr>
        <w:ind w:left="360" w:hanging="360"/>
      </w:pPr>
      <w:rPr>
        <w:rFonts w:ascii="HGMaruGothicMPRO" w:eastAsia="HGMaruGothicMPRO" w:hAnsi="HGMaruGothicMPRO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41055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12289" fill="f" fillcolor="yellow">
      <v:fill color="yellow" on="f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srQ0MTIytbA0NzFV0lEKTi0uzszPAykwrAUA7EvvlSwAAAA="/>
  </w:docVars>
  <w:rsids>
    <w:rsidRoot w:val="00FD36DF"/>
    <w:rsid w:val="00003AA4"/>
    <w:rsid w:val="00007664"/>
    <w:rsid w:val="00013D7F"/>
    <w:rsid w:val="0001439E"/>
    <w:rsid w:val="00016D52"/>
    <w:rsid w:val="00023E51"/>
    <w:rsid w:val="00024592"/>
    <w:rsid w:val="00034A53"/>
    <w:rsid w:val="00036402"/>
    <w:rsid w:val="00040A10"/>
    <w:rsid w:val="00046072"/>
    <w:rsid w:val="000601B1"/>
    <w:rsid w:val="00064BB3"/>
    <w:rsid w:val="00066C42"/>
    <w:rsid w:val="000677EA"/>
    <w:rsid w:val="00067BDB"/>
    <w:rsid w:val="00072BE9"/>
    <w:rsid w:val="00084535"/>
    <w:rsid w:val="00086C77"/>
    <w:rsid w:val="000A2471"/>
    <w:rsid w:val="000A32D1"/>
    <w:rsid w:val="000A4BDC"/>
    <w:rsid w:val="000A6056"/>
    <w:rsid w:val="000B0C05"/>
    <w:rsid w:val="000E0E95"/>
    <w:rsid w:val="000E2CD8"/>
    <w:rsid w:val="000F0BB7"/>
    <w:rsid w:val="000F4060"/>
    <w:rsid w:val="000F6E26"/>
    <w:rsid w:val="00100342"/>
    <w:rsid w:val="00104332"/>
    <w:rsid w:val="00110ABC"/>
    <w:rsid w:val="00110DB2"/>
    <w:rsid w:val="001176BF"/>
    <w:rsid w:val="00117974"/>
    <w:rsid w:val="001219B6"/>
    <w:rsid w:val="00122C23"/>
    <w:rsid w:val="00124B04"/>
    <w:rsid w:val="00126A66"/>
    <w:rsid w:val="00131C31"/>
    <w:rsid w:val="00133680"/>
    <w:rsid w:val="0013649B"/>
    <w:rsid w:val="001415E9"/>
    <w:rsid w:val="00141C3B"/>
    <w:rsid w:val="00144434"/>
    <w:rsid w:val="00146F07"/>
    <w:rsid w:val="001473E4"/>
    <w:rsid w:val="00153420"/>
    <w:rsid w:val="00154A09"/>
    <w:rsid w:val="00163D1C"/>
    <w:rsid w:val="00164D63"/>
    <w:rsid w:val="00165CB1"/>
    <w:rsid w:val="001709C0"/>
    <w:rsid w:val="00175A5D"/>
    <w:rsid w:val="0018006F"/>
    <w:rsid w:val="001804ED"/>
    <w:rsid w:val="00180C65"/>
    <w:rsid w:val="001849C3"/>
    <w:rsid w:val="00186917"/>
    <w:rsid w:val="00186B09"/>
    <w:rsid w:val="001A72FB"/>
    <w:rsid w:val="001B58D3"/>
    <w:rsid w:val="001B6C24"/>
    <w:rsid w:val="001B74B3"/>
    <w:rsid w:val="001C355A"/>
    <w:rsid w:val="001C6A3D"/>
    <w:rsid w:val="001D306E"/>
    <w:rsid w:val="001D6388"/>
    <w:rsid w:val="001D6DAC"/>
    <w:rsid w:val="001E0C09"/>
    <w:rsid w:val="001E213D"/>
    <w:rsid w:val="001E2869"/>
    <w:rsid w:val="001F4B78"/>
    <w:rsid w:val="00201842"/>
    <w:rsid w:val="00201EAF"/>
    <w:rsid w:val="002058F7"/>
    <w:rsid w:val="002104E1"/>
    <w:rsid w:val="002106E0"/>
    <w:rsid w:val="00222B44"/>
    <w:rsid w:val="00231B5C"/>
    <w:rsid w:val="00233574"/>
    <w:rsid w:val="002337FD"/>
    <w:rsid w:val="00234999"/>
    <w:rsid w:val="00235550"/>
    <w:rsid w:val="00237C29"/>
    <w:rsid w:val="00245443"/>
    <w:rsid w:val="002468B1"/>
    <w:rsid w:val="0026227A"/>
    <w:rsid w:val="0026249D"/>
    <w:rsid w:val="00267F8A"/>
    <w:rsid w:val="00276205"/>
    <w:rsid w:val="002831E1"/>
    <w:rsid w:val="00287936"/>
    <w:rsid w:val="00290B30"/>
    <w:rsid w:val="00293564"/>
    <w:rsid w:val="002956F2"/>
    <w:rsid w:val="002964F5"/>
    <w:rsid w:val="002A03BD"/>
    <w:rsid w:val="002A47C9"/>
    <w:rsid w:val="002B0FD2"/>
    <w:rsid w:val="002B3217"/>
    <w:rsid w:val="002C01A4"/>
    <w:rsid w:val="002C5901"/>
    <w:rsid w:val="002C64C9"/>
    <w:rsid w:val="002D35D2"/>
    <w:rsid w:val="002D3EA2"/>
    <w:rsid w:val="002E0E8B"/>
    <w:rsid w:val="002E4C3B"/>
    <w:rsid w:val="002F1983"/>
    <w:rsid w:val="002F42D6"/>
    <w:rsid w:val="002F500C"/>
    <w:rsid w:val="002F5245"/>
    <w:rsid w:val="002F5B69"/>
    <w:rsid w:val="002F657A"/>
    <w:rsid w:val="00300886"/>
    <w:rsid w:val="00307489"/>
    <w:rsid w:val="00326AD7"/>
    <w:rsid w:val="00330813"/>
    <w:rsid w:val="00330ABD"/>
    <w:rsid w:val="00334150"/>
    <w:rsid w:val="0033631E"/>
    <w:rsid w:val="003363C4"/>
    <w:rsid w:val="00343880"/>
    <w:rsid w:val="00346675"/>
    <w:rsid w:val="00351F2B"/>
    <w:rsid w:val="00353E0C"/>
    <w:rsid w:val="003547F0"/>
    <w:rsid w:val="0035493C"/>
    <w:rsid w:val="003565A0"/>
    <w:rsid w:val="00360D3C"/>
    <w:rsid w:val="00365C3A"/>
    <w:rsid w:val="00367F3F"/>
    <w:rsid w:val="00372D20"/>
    <w:rsid w:val="003777D2"/>
    <w:rsid w:val="00384F4D"/>
    <w:rsid w:val="003856DB"/>
    <w:rsid w:val="00390650"/>
    <w:rsid w:val="00390DDE"/>
    <w:rsid w:val="003A3719"/>
    <w:rsid w:val="003A3C7D"/>
    <w:rsid w:val="003B1DE4"/>
    <w:rsid w:val="003B5B37"/>
    <w:rsid w:val="003B71C9"/>
    <w:rsid w:val="003C1728"/>
    <w:rsid w:val="003C3FAE"/>
    <w:rsid w:val="003C4D8B"/>
    <w:rsid w:val="003C6882"/>
    <w:rsid w:val="003D0560"/>
    <w:rsid w:val="003D45D5"/>
    <w:rsid w:val="003E29BD"/>
    <w:rsid w:val="003E68D0"/>
    <w:rsid w:val="003F03DF"/>
    <w:rsid w:val="003F25F3"/>
    <w:rsid w:val="003F70DB"/>
    <w:rsid w:val="00400DA0"/>
    <w:rsid w:val="004132F1"/>
    <w:rsid w:val="0041529F"/>
    <w:rsid w:val="004207C1"/>
    <w:rsid w:val="00421DD2"/>
    <w:rsid w:val="00421F8D"/>
    <w:rsid w:val="00424384"/>
    <w:rsid w:val="004243B1"/>
    <w:rsid w:val="00431A04"/>
    <w:rsid w:val="00431BCF"/>
    <w:rsid w:val="0043252F"/>
    <w:rsid w:val="00433CFD"/>
    <w:rsid w:val="00442D09"/>
    <w:rsid w:val="0044420C"/>
    <w:rsid w:val="00451230"/>
    <w:rsid w:val="00454768"/>
    <w:rsid w:val="00455B48"/>
    <w:rsid w:val="004565A8"/>
    <w:rsid w:val="004641CE"/>
    <w:rsid w:val="00464ED8"/>
    <w:rsid w:val="00467FAC"/>
    <w:rsid w:val="00472217"/>
    <w:rsid w:val="004735DD"/>
    <w:rsid w:val="00474445"/>
    <w:rsid w:val="0047716C"/>
    <w:rsid w:val="00480354"/>
    <w:rsid w:val="00482194"/>
    <w:rsid w:val="00487EC0"/>
    <w:rsid w:val="00490C8D"/>
    <w:rsid w:val="0049174C"/>
    <w:rsid w:val="00491E0F"/>
    <w:rsid w:val="00495522"/>
    <w:rsid w:val="004A045F"/>
    <w:rsid w:val="004A1219"/>
    <w:rsid w:val="004A5F97"/>
    <w:rsid w:val="004A698E"/>
    <w:rsid w:val="004B7652"/>
    <w:rsid w:val="004C0262"/>
    <w:rsid w:val="004C2477"/>
    <w:rsid w:val="004C3A38"/>
    <w:rsid w:val="004C4CBF"/>
    <w:rsid w:val="004C6023"/>
    <w:rsid w:val="004C7ECF"/>
    <w:rsid w:val="004D44FE"/>
    <w:rsid w:val="004D611F"/>
    <w:rsid w:val="004E38B8"/>
    <w:rsid w:val="004E4B45"/>
    <w:rsid w:val="004F6E36"/>
    <w:rsid w:val="0050013D"/>
    <w:rsid w:val="00507240"/>
    <w:rsid w:val="00507DCA"/>
    <w:rsid w:val="00511371"/>
    <w:rsid w:val="0051156A"/>
    <w:rsid w:val="00513B35"/>
    <w:rsid w:val="00515885"/>
    <w:rsid w:val="00516E36"/>
    <w:rsid w:val="00520BF0"/>
    <w:rsid w:val="005251E8"/>
    <w:rsid w:val="00530927"/>
    <w:rsid w:val="00531BE4"/>
    <w:rsid w:val="0053582A"/>
    <w:rsid w:val="005363CB"/>
    <w:rsid w:val="00544B13"/>
    <w:rsid w:val="0054608A"/>
    <w:rsid w:val="005511FF"/>
    <w:rsid w:val="00551BCB"/>
    <w:rsid w:val="0055778E"/>
    <w:rsid w:val="00563450"/>
    <w:rsid w:val="0056356F"/>
    <w:rsid w:val="00563B95"/>
    <w:rsid w:val="00590BD3"/>
    <w:rsid w:val="00592619"/>
    <w:rsid w:val="00595D45"/>
    <w:rsid w:val="005A067A"/>
    <w:rsid w:val="005A6BB9"/>
    <w:rsid w:val="005B0B36"/>
    <w:rsid w:val="005B575B"/>
    <w:rsid w:val="005C168E"/>
    <w:rsid w:val="005C169B"/>
    <w:rsid w:val="005C1D32"/>
    <w:rsid w:val="005F4A73"/>
    <w:rsid w:val="005F5E66"/>
    <w:rsid w:val="005F70CE"/>
    <w:rsid w:val="00604FD4"/>
    <w:rsid w:val="006073EE"/>
    <w:rsid w:val="00607EEA"/>
    <w:rsid w:val="006140FC"/>
    <w:rsid w:val="00617ECD"/>
    <w:rsid w:val="006213A1"/>
    <w:rsid w:val="00636E94"/>
    <w:rsid w:val="0064143E"/>
    <w:rsid w:val="00642CA9"/>
    <w:rsid w:val="006436E4"/>
    <w:rsid w:val="00644ABF"/>
    <w:rsid w:val="00646476"/>
    <w:rsid w:val="006501DA"/>
    <w:rsid w:val="00653845"/>
    <w:rsid w:val="0065462F"/>
    <w:rsid w:val="00676F37"/>
    <w:rsid w:val="00682129"/>
    <w:rsid w:val="00682147"/>
    <w:rsid w:val="00685405"/>
    <w:rsid w:val="00690F9E"/>
    <w:rsid w:val="006922E6"/>
    <w:rsid w:val="006C02A7"/>
    <w:rsid w:val="006C2324"/>
    <w:rsid w:val="006C2EAA"/>
    <w:rsid w:val="006C4EDA"/>
    <w:rsid w:val="006D1C59"/>
    <w:rsid w:val="006D58BF"/>
    <w:rsid w:val="006D6A59"/>
    <w:rsid w:val="006E160C"/>
    <w:rsid w:val="006E3D33"/>
    <w:rsid w:val="006F3A38"/>
    <w:rsid w:val="00700F67"/>
    <w:rsid w:val="00712134"/>
    <w:rsid w:val="00713B4C"/>
    <w:rsid w:val="007148FD"/>
    <w:rsid w:val="00717FF9"/>
    <w:rsid w:val="007253F6"/>
    <w:rsid w:val="00730480"/>
    <w:rsid w:val="0073322C"/>
    <w:rsid w:val="00733382"/>
    <w:rsid w:val="00733B7A"/>
    <w:rsid w:val="00734E7A"/>
    <w:rsid w:val="00735885"/>
    <w:rsid w:val="0075060D"/>
    <w:rsid w:val="00752462"/>
    <w:rsid w:val="00756EC6"/>
    <w:rsid w:val="00760123"/>
    <w:rsid w:val="0076159E"/>
    <w:rsid w:val="00762214"/>
    <w:rsid w:val="00763B45"/>
    <w:rsid w:val="00771763"/>
    <w:rsid w:val="00771B5D"/>
    <w:rsid w:val="0079166E"/>
    <w:rsid w:val="00793684"/>
    <w:rsid w:val="007A095B"/>
    <w:rsid w:val="007A56AE"/>
    <w:rsid w:val="007A65DF"/>
    <w:rsid w:val="007A6E63"/>
    <w:rsid w:val="007A7226"/>
    <w:rsid w:val="007B1A9D"/>
    <w:rsid w:val="007B28CE"/>
    <w:rsid w:val="007B455B"/>
    <w:rsid w:val="007C3DF2"/>
    <w:rsid w:val="007C763B"/>
    <w:rsid w:val="007D3307"/>
    <w:rsid w:val="007D7942"/>
    <w:rsid w:val="007E0BE4"/>
    <w:rsid w:val="007E76DD"/>
    <w:rsid w:val="007F0576"/>
    <w:rsid w:val="007F62C8"/>
    <w:rsid w:val="008014B1"/>
    <w:rsid w:val="008021A0"/>
    <w:rsid w:val="008035E2"/>
    <w:rsid w:val="00803921"/>
    <w:rsid w:val="008069E1"/>
    <w:rsid w:val="00814A01"/>
    <w:rsid w:val="008241D4"/>
    <w:rsid w:val="008260B4"/>
    <w:rsid w:val="00835721"/>
    <w:rsid w:val="008370D9"/>
    <w:rsid w:val="00840143"/>
    <w:rsid w:val="0085072F"/>
    <w:rsid w:val="00854472"/>
    <w:rsid w:val="00854A1E"/>
    <w:rsid w:val="00856744"/>
    <w:rsid w:val="0087018D"/>
    <w:rsid w:val="0087319E"/>
    <w:rsid w:val="00876502"/>
    <w:rsid w:val="0087721A"/>
    <w:rsid w:val="00880EF3"/>
    <w:rsid w:val="00882CB1"/>
    <w:rsid w:val="00887FED"/>
    <w:rsid w:val="00891525"/>
    <w:rsid w:val="00893BCC"/>
    <w:rsid w:val="008A7DA6"/>
    <w:rsid w:val="008B0A58"/>
    <w:rsid w:val="008C06CE"/>
    <w:rsid w:val="008C0DCA"/>
    <w:rsid w:val="008C483F"/>
    <w:rsid w:val="008D0A4E"/>
    <w:rsid w:val="008D455C"/>
    <w:rsid w:val="008D6E2E"/>
    <w:rsid w:val="008E022A"/>
    <w:rsid w:val="008E3AB7"/>
    <w:rsid w:val="008F4973"/>
    <w:rsid w:val="00902BA4"/>
    <w:rsid w:val="00905627"/>
    <w:rsid w:val="00906288"/>
    <w:rsid w:val="00906FBE"/>
    <w:rsid w:val="00907FF8"/>
    <w:rsid w:val="00912FD7"/>
    <w:rsid w:val="00913E6C"/>
    <w:rsid w:val="009168B3"/>
    <w:rsid w:val="00923413"/>
    <w:rsid w:val="009248F6"/>
    <w:rsid w:val="00924C34"/>
    <w:rsid w:val="00925A73"/>
    <w:rsid w:val="00930081"/>
    <w:rsid w:val="00950673"/>
    <w:rsid w:val="00950F59"/>
    <w:rsid w:val="00954351"/>
    <w:rsid w:val="00955DC3"/>
    <w:rsid w:val="00963EFA"/>
    <w:rsid w:val="00970133"/>
    <w:rsid w:val="00974918"/>
    <w:rsid w:val="00975A55"/>
    <w:rsid w:val="0097611D"/>
    <w:rsid w:val="00980EF0"/>
    <w:rsid w:val="0098163D"/>
    <w:rsid w:val="00982939"/>
    <w:rsid w:val="0098639C"/>
    <w:rsid w:val="00987EDB"/>
    <w:rsid w:val="00993E66"/>
    <w:rsid w:val="009A108A"/>
    <w:rsid w:val="009A292E"/>
    <w:rsid w:val="009A7927"/>
    <w:rsid w:val="009B784F"/>
    <w:rsid w:val="009C688E"/>
    <w:rsid w:val="009D1486"/>
    <w:rsid w:val="009D7A87"/>
    <w:rsid w:val="009E0692"/>
    <w:rsid w:val="009F098D"/>
    <w:rsid w:val="009F26AF"/>
    <w:rsid w:val="009F7931"/>
    <w:rsid w:val="00A056B3"/>
    <w:rsid w:val="00A06A4C"/>
    <w:rsid w:val="00A12E01"/>
    <w:rsid w:val="00A1674B"/>
    <w:rsid w:val="00A1747E"/>
    <w:rsid w:val="00A200C5"/>
    <w:rsid w:val="00A230E1"/>
    <w:rsid w:val="00A24C21"/>
    <w:rsid w:val="00A26C69"/>
    <w:rsid w:val="00A305EC"/>
    <w:rsid w:val="00A330C1"/>
    <w:rsid w:val="00A374E8"/>
    <w:rsid w:val="00A413B0"/>
    <w:rsid w:val="00A42739"/>
    <w:rsid w:val="00A449D7"/>
    <w:rsid w:val="00A44C89"/>
    <w:rsid w:val="00A45214"/>
    <w:rsid w:val="00A455DA"/>
    <w:rsid w:val="00A47376"/>
    <w:rsid w:val="00A67A7E"/>
    <w:rsid w:val="00A712BB"/>
    <w:rsid w:val="00A72717"/>
    <w:rsid w:val="00A72B7A"/>
    <w:rsid w:val="00A73383"/>
    <w:rsid w:val="00A74816"/>
    <w:rsid w:val="00A77A55"/>
    <w:rsid w:val="00A83667"/>
    <w:rsid w:val="00A87285"/>
    <w:rsid w:val="00A96D66"/>
    <w:rsid w:val="00AA12E1"/>
    <w:rsid w:val="00AA44D3"/>
    <w:rsid w:val="00AB00E8"/>
    <w:rsid w:val="00AB210A"/>
    <w:rsid w:val="00AB23F3"/>
    <w:rsid w:val="00AB3EA6"/>
    <w:rsid w:val="00AB4F31"/>
    <w:rsid w:val="00AC3250"/>
    <w:rsid w:val="00AD4E3F"/>
    <w:rsid w:val="00AE0FCF"/>
    <w:rsid w:val="00AF14D1"/>
    <w:rsid w:val="00AF1C23"/>
    <w:rsid w:val="00AF3094"/>
    <w:rsid w:val="00AF4A67"/>
    <w:rsid w:val="00AF567F"/>
    <w:rsid w:val="00B00B55"/>
    <w:rsid w:val="00B038BA"/>
    <w:rsid w:val="00B1117A"/>
    <w:rsid w:val="00B12221"/>
    <w:rsid w:val="00B139DF"/>
    <w:rsid w:val="00B34185"/>
    <w:rsid w:val="00B3429E"/>
    <w:rsid w:val="00B467FC"/>
    <w:rsid w:val="00B46B78"/>
    <w:rsid w:val="00B50673"/>
    <w:rsid w:val="00B518F8"/>
    <w:rsid w:val="00B54103"/>
    <w:rsid w:val="00B5426B"/>
    <w:rsid w:val="00B67A06"/>
    <w:rsid w:val="00B67B1D"/>
    <w:rsid w:val="00B70079"/>
    <w:rsid w:val="00B76FE6"/>
    <w:rsid w:val="00B82245"/>
    <w:rsid w:val="00B852A5"/>
    <w:rsid w:val="00B85BC8"/>
    <w:rsid w:val="00B923FD"/>
    <w:rsid w:val="00B951E3"/>
    <w:rsid w:val="00B96128"/>
    <w:rsid w:val="00BA1CC8"/>
    <w:rsid w:val="00BA2DEE"/>
    <w:rsid w:val="00BA3FD4"/>
    <w:rsid w:val="00BA6CFC"/>
    <w:rsid w:val="00BA7D0B"/>
    <w:rsid w:val="00BB07E2"/>
    <w:rsid w:val="00BB27F7"/>
    <w:rsid w:val="00BB2EFE"/>
    <w:rsid w:val="00BB3464"/>
    <w:rsid w:val="00BB4ACA"/>
    <w:rsid w:val="00BB7700"/>
    <w:rsid w:val="00BC6334"/>
    <w:rsid w:val="00BD2257"/>
    <w:rsid w:val="00BD5DAA"/>
    <w:rsid w:val="00BE239D"/>
    <w:rsid w:val="00BE26D1"/>
    <w:rsid w:val="00BE5221"/>
    <w:rsid w:val="00BF5385"/>
    <w:rsid w:val="00BF57F4"/>
    <w:rsid w:val="00BF79AE"/>
    <w:rsid w:val="00C01147"/>
    <w:rsid w:val="00C05F5B"/>
    <w:rsid w:val="00C32A1A"/>
    <w:rsid w:val="00C333E5"/>
    <w:rsid w:val="00C34EDB"/>
    <w:rsid w:val="00C40490"/>
    <w:rsid w:val="00C405B1"/>
    <w:rsid w:val="00C43290"/>
    <w:rsid w:val="00C457C4"/>
    <w:rsid w:val="00C50357"/>
    <w:rsid w:val="00C5211A"/>
    <w:rsid w:val="00C55E88"/>
    <w:rsid w:val="00C6027A"/>
    <w:rsid w:val="00C61344"/>
    <w:rsid w:val="00C616A0"/>
    <w:rsid w:val="00C6645E"/>
    <w:rsid w:val="00C74CCF"/>
    <w:rsid w:val="00C86CC8"/>
    <w:rsid w:val="00C968CA"/>
    <w:rsid w:val="00C9690A"/>
    <w:rsid w:val="00CA39B8"/>
    <w:rsid w:val="00CA5605"/>
    <w:rsid w:val="00CB0788"/>
    <w:rsid w:val="00CB11EA"/>
    <w:rsid w:val="00CB1DAB"/>
    <w:rsid w:val="00CB2C5E"/>
    <w:rsid w:val="00CC12DF"/>
    <w:rsid w:val="00CC1B42"/>
    <w:rsid w:val="00CC1EB5"/>
    <w:rsid w:val="00CD1075"/>
    <w:rsid w:val="00CD131C"/>
    <w:rsid w:val="00CD138D"/>
    <w:rsid w:val="00CD3C0D"/>
    <w:rsid w:val="00CD4498"/>
    <w:rsid w:val="00CE16FE"/>
    <w:rsid w:val="00CE3ABB"/>
    <w:rsid w:val="00CF2838"/>
    <w:rsid w:val="00D00567"/>
    <w:rsid w:val="00D009B9"/>
    <w:rsid w:val="00D02602"/>
    <w:rsid w:val="00D03694"/>
    <w:rsid w:val="00D0523F"/>
    <w:rsid w:val="00D203D4"/>
    <w:rsid w:val="00D2441C"/>
    <w:rsid w:val="00D27295"/>
    <w:rsid w:val="00D27D9D"/>
    <w:rsid w:val="00D33FA5"/>
    <w:rsid w:val="00D408EB"/>
    <w:rsid w:val="00D440A9"/>
    <w:rsid w:val="00D45165"/>
    <w:rsid w:val="00D47485"/>
    <w:rsid w:val="00D53000"/>
    <w:rsid w:val="00D577BF"/>
    <w:rsid w:val="00D6290F"/>
    <w:rsid w:val="00D67F2F"/>
    <w:rsid w:val="00D72E69"/>
    <w:rsid w:val="00D751E1"/>
    <w:rsid w:val="00D80169"/>
    <w:rsid w:val="00D82F6B"/>
    <w:rsid w:val="00D8366D"/>
    <w:rsid w:val="00D86707"/>
    <w:rsid w:val="00D92799"/>
    <w:rsid w:val="00D93FAE"/>
    <w:rsid w:val="00D9471F"/>
    <w:rsid w:val="00D94BB1"/>
    <w:rsid w:val="00DB22B6"/>
    <w:rsid w:val="00DB24AD"/>
    <w:rsid w:val="00DB5047"/>
    <w:rsid w:val="00DB6968"/>
    <w:rsid w:val="00DC0E8D"/>
    <w:rsid w:val="00DD6410"/>
    <w:rsid w:val="00DD6690"/>
    <w:rsid w:val="00DE6C8E"/>
    <w:rsid w:val="00DF3EC2"/>
    <w:rsid w:val="00DF4CFF"/>
    <w:rsid w:val="00DF5C59"/>
    <w:rsid w:val="00DF6C55"/>
    <w:rsid w:val="00E06BF9"/>
    <w:rsid w:val="00E06F14"/>
    <w:rsid w:val="00E14159"/>
    <w:rsid w:val="00E16458"/>
    <w:rsid w:val="00E20355"/>
    <w:rsid w:val="00E22867"/>
    <w:rsid w:val="00E228D5"/>
    <w:rsid w:val="00E258A5"/>
    <w:rsid w:val="00E2690A"/>
    <w:rsid w:val="00E27AA3"/>
    <w:rsid w:val="00E32266"/>
    <w:rsid w:val="00E323A2"/>
    <w:rsid w:val="00E4283B"/>
    <w:rsid w:val="00E471B6"/>
    <w:rsid w:val="00E505AC"/>
    <w:rsid w:val="00E50C78"/>
    <w:rsid w:val="00E55706"/>
    <w:rsid w:val="00E60EBB"/>
    <w:rsid w:val="00E61F0E"/>
    <w:rsid w:val="00E64F70"/>
    <w:rsid w:val="00E65B7D"/>
    <w:rsid w:val="00E76BF3"/>
    <w:rsid w:val="00E81DC3"/>
    <w:rsid w:val="00E847C3"/>
    <w:rsid w:val="00E85E87"/>
    <w:rsid w:val="00E860BC"/>
    <w:rsid w:val="00E86277"/>
    <w:rsid w:val="00E86848"/>
    <w:rsid w:val="00E92B1E"/>
    <w:rsid w:val="00E942C5"/>
    <w:rsid w:val="00E95845"/>
    <w:rsid w:val="00E97F20"/>
    <w:rsid w:val="00EA0959"/>
    <w:rsid w:val="00EA5BFE"/>
    <w:rsid w:val="00EA6064"/>
    <w:rsid w:val="00EB7075"/>
    <w:rsid w:val="00EC74EC"/>
    <w:rsid w:val="00ED2BCF"/>
    <w:rsid w:val="00ED5761"/>
    <w:rsid w:val="00EE1912"/>
    <w:rsid w:val="00EE4EEC"/>
    <w:rsid w:val="00EE58ED"/>
    <w:rsid w:val="00EE6F72"/>
    <w:rsid w:val="00EE7868"/>
    <w:rsid w:val="00EF1D64"/>
    <w:rsid w:val="00EF26E6"/>
    <w:rsid w:val="00EF2A7C"/>
    <w:rsid w:val="00EF370D"/>
    <w:rsid w:val="00F0000F"/>
    <w:rsid w:val="00F0466B"/>
    <w:rsid w:val="00F0563E"/>
    <w:rsid w:val="00F06794"/>
    <w:rsid w:val="00F07956"/>
    <w:rsid w:val="00F1143E"/>
    <w:rsid w:val="00F12C70"/>
    <w:rsid w:val="00F33D0E"/>
    <w:rsid w:val="00F341C4"/>
    <w:rsid w:val="00F34390"/>
    <w:rsid w:val="00F45376"/>
    <w:rsid w:val="00F5695F"/>
    <w:rsid w:val="00F60121"/>
    <w:rsid w:val="00F60CAF"/>
    <w:rsid w:val="00F65475"/>
    <w:rsid w:val="00F72ABA"/>
    <w:rsid w:val="00F76FAC"/>
    <w:rsid w:val="00F80A5E"/>
    <w:rsid w:val="00F80CDD"/>
    <w:rsid w:val="00F840B8"/>
    <w:rsid w:val="00F9342E"/>
    <w:rsid w:val="00F94940"/>
    <w:rsid w:val="00FA51C2"/>
    <w:rsid w:val="00FB3131"/>
    <w:rsid w:val="00FC31F5"/>
    <w:rsid w:val="00FC3370"/>
    <w:rsid w:val="00FD18A9"/>
    <w:rsid w:val="00FD36DF"/>
    <w:rsid w:val="00FE0BC6"/>
    <w:rsid w:val="00FE1EA7"/>
    <w:rsid w:val="00FE26B3"/>
    <w:rsid w:val="00FE3D41"/>
    <w:rsid w:val="00FF081D"/>
    <w:rsid w:val="00FF337C"/>
    <w:rsid w:val="00FF6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 fill="f" fillcolor="yellow">
      <v:fill color="yellow" on="f"/>
      <v:textbox inset="5.85pt,.7pt,5.85pt,.7pt"/>
    </o:shapedefaults>
    <o:shapelayout v:ext="edit">
      <o:idmap v:ext="edit" data="1"/>
    </o:shapelayout>
  </w:shapeDefaults>
  <w:decimalSymbol w:val="."/>
  <w:listSeparator w:val=","/>
  <w14:docId w14:val="58BECA0F"/>
  <w15:docId w15:val="{DA9D2765-8F6D-4D7C-A911-8BBA47CB2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72BE9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6C4EDA"/>
    <w:rPr>
      <w:color w:val="0000FF"/>
      <w:u w:val="single"/>
    </w:rPr>
  </w:style>
  <w:style w:type="character" w:styleId="HTML">
    <w:name w:val="HTML Typewriter"/>
    <w:rsid w:val="00763B45"/>
    <w:rPr>
      <w:rFonts w:ascii="ＭＳ ゴシック" w:eastAsia="ＭＳ ゴシック" w:hAnsi="ＭＳ ゴシック" w:cs="ＭＳ ゴシック"/>
      <w:sz w:val="24"/>
      <w:szCs w:val="24"/>
    </w:rPr>
  </w:style>
  <w:style w:type="paragraph" w:styleId="a4">
    <w:name w:val="Balloon Text"/>
    <w:basedOn w:val="a"/>
    <w:semiHidden/>
    <w:rsid w:val="00064BB3"/>
    <w:rPr>
      <w:rFonts w:ascii="Arial" w:eastAsia="ＭＳ ゴシック" w:hAnsi="Arial"/>
      <w:sz w:val="18"/>
      <w:szCs w:val="18"/>
    </w:rPr>
  </w:style>
  <w:style w:type="paragraph" w:styleId="a5">
    <w:name w:val="header"/>
    <w:basedOn w:val="a"/>
    <w:link w:val="a6"/>
    <w:rsid w:val="00267F8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267F8A"/>
    <w:rPr>
      <w:kern w:val="2"/>
      <w:sz w:val="21"/>
      <w:szCs w:val="24"/>
    </w:rPr>
  </w:style>
  <w:style w:type="paragraph" w:styleId="a7">
    <w:name w:val="footer"/>
    <w:basedOn w:val="a"/>
    <w:link w:val="a8"/>
    <w:rsid w:val="00267F8A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267F8A"/>
    <w:rPr>
      <w:kern w:val="2"/>
      <w:sz w:val="21"/>
      <w:szCs w:val="24"/>
    </w:rPr>
  </w:style>
  <w:style w:type="paragraph" w:styleId="Web">
    <w:name w:val="Normal (Web)"/>
    <w:basedOn w:val="a"/>
    <w:uiPriority w:val="99"/>
    <w:semiHidden/>
    <w:unhideWhenUsed/>
    <w:rsid w:val="00FD18A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a9">
    <w:name w:val="List Paragraph"/>
    <w:basedOn w:val="a"/>
    <w:uiPriority w:val="34"/>
    <w:qFormat/>
    <w:rsid w:val="00126A66"/>
    <w:pPr>
      <w:ind w:leftChars="400" w:left="840"/>
    </w:pPr>
  </w:style>
  <w:style w:type="table" w:styleId="aa">
    <w:name w:val="Table Grid"/>
    <w:basedOn w:val="a1"/>
    <w:rsid w:val="005926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7E5710-8D39-4DB5-857F-6A2064338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29</Words>
  <Characters>185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作品展応募用紙（写真）</vt:lpstr>
      <vt:lpstr/>
    </vt:vector>
  </TitlesOfParts>
  <Company>姫路市役所</Company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作品展応募用紙（写真）</dc:title>
  <dc:creator>POL</dc:creator>
  <cp:lastModifiedBy>VJT25-2</cp:lastModifiedBy>
  <cp:revision>8</cp:revision>
  <cp:lastPrinted>2022-08-29T04:51:00Z</cp:lastPrinted>
  <dcterms:created xsi:type="dcterms:W3CDTF">2021-05-26T06:13:00Z</dcterms:created>
  <dcterms:modified xsi:type="dcterms:W3CDTF">2022-08-29T04:52:00Z</dcterms:modified>
</cp:coreProperties>
</file>